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402CB4" w14:textId="77777777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4D45351F" w14:textId="77777777" w:rsidR="000A384E" w:rsidRDefault="000A384E" w:rsidP="000A384E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* FORM TABLE_1</w:t>
      </w:r>
    </w:p>
    <w:p w14:paraId="7313C784" w14:textId="04784D59" w:rsidR="000A384E" w:rsidRDefault="000A384E" w:rsidP="000A384E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INNER</w:t>
      </w:r>
      <w:r>
        <w:rPr>
          <w:b w:val="0"/>
          <w:bCs w:val="0"/>
          <w:color w:val="444444"/>
          <w:spacing w:val="3"/>
        </w:rPr>
        <w:t xml:space="preserve"> JOIN </w:t>
      </w:r>
    </w:p>
    <w:p w14:paraId="58DA0A50" w14:textId="77777777" w:rsidR="000A384E" w:rsidRDefault="000A384E" w:rsidP="000A384E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TABLE_2 </w:t>
      </w:r>
    </w:p>
    <w:p w14:paraId="3FCA868A" w14:textId="77777777" w:rsidR="000A384E" w:rsidRDefault="000A384E" w:rsidP="000A384E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</w:pPr>
      <w:r>
        <w:rPr>
          <w:b w:val="0"/>
          <w:bCs w:val="0"/>
          <w:color w:val="444444"/>
          <w:spacing w:val="3"/>
        </w:rPr>
        <w:t>ON TABLE_1.ID = TABLE_2.ID;</w:t>
      </w:r>
    </w:p>
    <w:p w14:paraId="4FFF9875" w14:textId="77777777" w:rsidR="00341797" w:rsidRPr="007A1BB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16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show records from one table that another table does not have.</w:t>
      </w:r>
    </w:p>
    <w:p w14:paraId="5BBF6B06" w14:textId="77777777" w:rsidR="0046261E" w:rsidRDefault="0046261E" w:rsidP="0046261E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* FORM TABLE_1</w:t>
      </w:r>
    </w:p>
    <w:p w14:paraId="6AAF45B0" w14:textId="58DD657D" w:rsidR="002A454C" w:rsidRDefault="002A454C" w:rsidP="002A454C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LEFT JOIN </w:t>
      </w:r>
    </w:p>
    <w:p w14:paraId="21B1AD0B" w14:textId="77777777" w:rsidR="002A454C" w:rsidRDefault="0046261E" w:rsidP="002A454C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TABLE_2</w:t>
      </w:r>
      <w:r w:rsidR="002A454C">
        <w:rPr>
          <w:b w:val="0"/>
          <w:bCs w:val="0"/>
          <w:color w:val="444444"/>
          <w:spacing w:val="3"/>
        </w:rPr>
        <w:t xml:space="preserve"> </w:t>
      </w:r>
    </w:p>
    <w:p w14:paraId="6F09E99F" w14:textId="7C40D079" w:rsidR="005345AB" w:rsidRDefault="002A454C" w:rsidP="002A454C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</w:pPr>
      <w:r>
        <w:rPr>
          <w:b w:val="0"/>
          <w:bCs w:val="0"/>
          <w:color w:val="444444"/>
          <w:spacing w:val="3"/>
        </w:rPr>
        <w:t>ON TABLE_1.ID = TABLE_2.ID</w:t>
      </w:r>
      <w:r w:rsidR="0046261E">
        <w:rPr>
          <w:b w:val="0"/>
          <w:bCs w:val="0"/>
          <w:color w:val="444444"/>
          <w:spacing w:val="3"/>
        </w:rPr>
        <w:t>;</w:t>
      </w:r>
      <w:bookmarkStart w:id="0" w:name="_GoBack"/>
      <w:bookmarkEnd w:id="0"/>
    </w:p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4B4545A"/>
    <w:multiLevelType w:val="hybridMultilevel"/>
    <w:tmpl w:val="A2168D7E"/>
    <w:lvl w:ilvl="0" w:tplc="7578FAA8">
      <w:start w:val="1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0A384E"/>
    <w:rsid w:val="002A454C"/>
    <w:rsid w:val="00341797"/>
    <w:rsid w:val="0046261E"/>
    <w:rsid w:val="005345AB"/>
    <w:rsid w:val="00BE7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44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hate</cp:lastModifiedBy>
  <cp:revision>3</cp:revision>
  <dcterms:created xsi:type="dcterms:W3CDTF">2021-03-26T13:46:00Z</dcterms:created>
  <dcterms:modified xsi:type="dcterms:W3CDTF">2023-10-19T17:30:00Z</dcterms:modified>
</cp:coreProperties>
</file>